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2CFAE40A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300B23A8" w14:textId="262EC79F" w:rsidR="001221D5" w:rsidRDefault="001221D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enemy width and height be available globally.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2FB4F04" w:rsidR="001B6618" w:rsidRPr="006A41CC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77777777" w:rsidR="00D01F0F" w:rsidRPr="006A41CC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0D72EF3E" w14:textId="77777777" w:rsidR="00D01F0F" w:rsidRPr="00F05A28" w:rsidRDefault="00D01F0F" w:rsidP="00D01F0F">
      <w:pPr>
        <w:pStyle w:val="ListParagraph"/>
        <w:rPr>
          <w:lang w:val="en-US"/>
        </w:rPr>
      </w:pPr>
      <w:bookmarkStart w:id="0" w:name="_GoBack"/>
      <w:bookmarkEnd w:id="0"/>
    </w:p>
    <w:p w14:paraId="7F657498" w14:textId="77777777" w:rsidR="002A214D" w:rsidRDefault="002A214D" w:rsidP="002A214D">
      <w:pPr>
        <w:pStyle w:val="ListParagraph"/>
        <w:rPr>
          <w:lang w:val="en-US"/>
        </w:rPr>
      </w:pPr>
    </w:p>
    <w:p w14:paraId="288FAE41" w14:textId="77777777" w:rsidR="00C33012" w:rsidRPr="00C33012" w:rsidRDefault="00C33012" w:rsidP="00C33012">
      <w:pPr>
        <w:ind w:left="360"/>
        <w:rPr>
          <w:lang w:val="en-US"/>
        </w:rPr>
      </w:pPr>
    </w:p>
    <w:p w14:paraId="50D66109" w14:textId="77777777" w:rsidR="00040448" w:rsidRPr="00040448" w:rsidRDefault="00040448" w:rsidP="00040448">
      <w:pPr>
        <w:ind w:left="360"/>
        <w:rPr>
          <w:lang w:val="en-US"/>
        </w:rPr>
      </w:pPr>
    </w:p>
    <w:p w14:paraId="2EBB3597" w14:textId="77777777" w:rsidR="008F08AA" w:rsidRPr="001804F5" w:rsidRDefault="008F08AA" w:rsidP="008F08AA">
      <w:pPr>
        <w:pStyle w:val="ListParagraph"/>
        <w:rPr>
          <w:lang w:val="en-US"/>
        </w:rPr>
      </w:pPr>
    </w:p>
    <w:p w14:paraId="483CF991" w14:textId="77777777" w:rsidR="001804F5" w:rsidRPr="006A41CC" w:rsidRDefault="001804F5" w:rsidP="001804F5">
      <w:pPr>
        <w:pStyle w:val="ListParagraph"/>
        <w:rPr>
          <w:lang w:val="en-US"/>
        </w:rPr>
      </w:pPr>
    </w:p>
    <w:p w14:paraId="3D24EEC1" w14:textId="77777777" w:rsidR="00860A68" w:rsidRPr="00860A68" w:rsidRDefault="00860A68" w:rsidP="00860A68">
      <w:pPr>
        <w:ind w:left="360"/>
        <w:rPr>
          <w:lang w:val="en-US"/>
        </w:rPr>
      </w:pPr>
    </w:p>
    <w:p w14:paraId="5598A423" w14:textId="77777777" w:rsidR="00E44CD5" w:rsidRPr="007A6E04" w:rsidRDefault="00E44CD5" w:rsidP="007A6E04">
      <w:pPr>
        <w:rPr>
          <w:lang w:val="en-US"/>
        </w:rPr>
      </w:pPr>
    </w:p>
    <w:p w14:paraId="3CFC50C8" w14:textId="77777777" w:rsidR="004310FC" w:rsidRPr="004310FC" w:rsidRDefault="004310FC" w:rsidP="004310FC">
      <w:pPr>
        <w:ind w:left="360"/>
        <w:rPr>
          <w:lang w:val="en-US"/>
        </w:rPr>
      </w:pPr>
    </w:p>
    <w:p w14:paraId="6BDEEB71" w14:textId="77777777" w:rsidR="007F276D" w:rsidRPr="00CA5B4E" w:rsidRDefault="007F276D" w:rsidP="007F276D">
      <w:pPr>
        <w:pStyle w:val="ListParagraph"/>
        <w:rPr>
          <w:lang w:val="en-US"/>
        </w:rPr>
      </w:pPr>
    </w:p>
    <w:p w14:paraId="4A6FD7B0" w14:textId="77777777" w:rsidR="00CA5B4E" w:rsidRPr="002F1B28" w:rsidRDefault="00CA5B4E" w:rsidP="00CA5B4E">
      <w:pPr>
        <w:pStyle w:val="ListParagraph"/>
        <w:rPr>
          <w:color w:val="000000" w:themeColor="text1"/>
          <w:lang w:val="en-US"/>
        </w:rPr>
      </w:pP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tKwFALWhalQtAAAA"/>
  </w:docVars>
  <w:rsids>
    <w:rsidRoot w:val="00837214"/>
    <w:rsid w:val="0001037B"/>
    <w:rsid w:val="00040448"/>
    <w:rsid w:val="000A05B4"/>
    <w:rsid w:val="000A4E91"/>
    <w:rsid w:val="000F355D"/>
    <w:rsid w:val="001221D5"/>
    <w:rsid w:val="00154D52"/>
    <w:rsid w:val="00157A16"/>
    <w:rsid w:val="001804F5"/>
    <w:rsid w:val="001B6618"/>
    <w:rsid w:val="001C1B0A"/>
    <w:rsid w:val="0024608B"/>
    <w:rsid w:val="002A214D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26F53"/>
    <w:rsid w:val="00650F94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25F"/>
    <w:rsid w:val="00860A68"/>
    <w:rsid w:val="008A1518"/>
    <w:rsid w:val="008C17D8"/>
    <w:rsid w:val="008D459F"/>
    <w:rsid w:val="008F08AA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D01855"/>
    <w:rsid w:val="00D01F0F"/>
    <w:rsid w:val="00D271D2"/>
    <w:rsid w:val="00E11699"/>
    <w:rsid w:val="00E44CD5"/>
    <w:rsid w:val="00E52B12"/>
    <w:rsid w:val="00F05A28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5</TotalTime>
  <Pages>3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70</cp:revision>
  <dcterms:created xsi:type="dcterms:W3CDTF">2020-02-17T19:31:00Z</dcterms:created>
  <dcterms:modified xsi:type="dcterms:W3CDTF">2020-02-22T16:34:00Z</dcterms:modified>
</cp:coreProperties>
</file>